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16, 2022 (08:59: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Give three keywords.</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42"/>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16T13:00:37Z</dcterms:created>
  <dcterms:modified xsi:type="dcterms:W3CDTF">2022-03-16T13: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